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8B53E" w14:textId="77777777" w:rsidR="00AE25C1" w:rsidRDefault="00CA6BB1">
      <w:pPr>
        <w:pStyle w:val="a5"/>
        <w:jc w:val="right"/>
        <w:rPr>
          <w:rFonts w:hint="eastAsia"/>
          <w:sz w:val="24"/>
        </w:rPr>
      </w:pPr>
      <w:r>
        <w:rPr>
          <w:rFonts w:hint="eastAsia"/>
          <w:sz w:val="24"/>
        </w:rPr>
        <w:t>令和</w:t>
      </w:r>
      <w:r w:rsidR="006070BD">
        <w:rPr>
          <w:rFonts w:hint="eastAsia"/>
          <w:sz w:val="24"/>
        </w:rPr>
        <w:t>５</w:t>
      </w:r>
      <w:r w:rsidR="00ED3D9D">
        <w:rPr>
          <w:rFonts w:hint="eastAsia"/>
          <w:sz w:val="24"/>
        </w:rPr>
        <w:t>年</w:t>
      </w:r>
      <w:r w:rsidR="00676AA7">
        <w:rPr>
          <w:rFonts w:hint="eastAsia"/>
          <w:sz w:val="24"/>
        </w:rPr>
        <w:t xml:space="preserve">　</w:t>
      </w:r>
      <w:r w:rsidR="00AE25C1">
        <w:rPr>
          <w:rFonts w:hint="eastAsia"/>
          <w:sz w:val="24"/>
        </w:rPr>
        <w:t>月</w:t>
      </w:r>
      <w:r>
        <w:rPr>
          <w:rFonts w:hint="eastAsia"/>
          <w:sz w:val="24"/>
        </w:rPr>
        <w:t xml:space="preserve">　　</w:t>
      </w:r>
      <w:r w:rsidR="00AE25C1">
        <w:rPr>
          <w:rFonts w:hint="eastAsia"/>
          <w:sz w:val="24"/>
        </w:rPr>
        <w:t xml:space="preserve">日　</w:t>
      </w:r>
    </w:p>
    <w:p w14:paraId="053DC66C" w14:textId="77777777" w:rsidR="00AE25C1" w:rsidRDefault="00AE25C1">
      <w:pPr>
        <w:pStyle w:val="a4"/>
        <w:rPr>
          <w:rFonts w:hint="eastAsia"/>
          <w:sz w:val="24"/>
        </w:rPr>
      </w:pPr>
    </w:p>
    <w:p w14:paraId="2DF1C7DF" w14:textId="77777777" w:rsidR="001B4C7A" w:rsidRDefault="001B4C7A">
      <w:pPr>
        <w:pStyle w:val="a4"/>
        <w:rPr>
          <w:rFonts w:hint="eastAsia"/>
          <w:sz w:val="24"/>
        </w:rPr>
      </w:pPr>
    </w:p>
    <w:p w14:paraId="2F8D770D" w14:textId="77777777" w:rsidR="003A3850" w:rsidRDefault="003A509C" w:rsidP="001B4C7A">
      <w:pPr>
        <w:ind w:leftChars="-1" w:left="-2" w:firstLineChars="10" w:firstLine="26"/>
        <w:rPr>
          <w:rFonts w:hint="eastAsia"/>
          <w:sz w:val="24"/>
        </w:rPr>
      </w:pPr>
      <w:r>
        <w:rPr>
          <w:rFonts w:hint="eastAsia"/>
          <w:sz w:val="24"/>
        </w:rPr>
        <w:t>公益</w:t>
      </w:r>
      <w:r w:rsidR="001B4C7A">
        <w:rPr>
          <w:rFonts w:hint="eastAsia"/>
          <w:sz w:val="24"/>
        </w:rPr>
        <w:t>財団法人広島平和文化センター</w:t>
      </w:r>
      <w:r w:rsidR="003A3850">
        <w:rPr>
          <w:rFonts w:hint="eastAsia"/>
          <w:sz w:val="24"/>
        </w:rPr>
        <w:t>理事長</w:t>
      </w:r>
      <w:r w:rsidR="001B4C7A">
        <w:rPr>
          <w:rFonts w:hint="eastAsia"/>
          <w:sz w:val="24"/>
        </w:rPr>
        <w:t xml:space="preserve">　様</w:t>
      </w:r>
    </w:p>
    <w:p w14:paraId="611CFAAC" w14:textId="77777777" w:rsidR="00AE25C1" w:rsidRDefault="00AE25C1">
      <w:pPr>
        <w:ind w:firstLineChars="100" w:firstLine="257"/>
        <w:rPr>
          <w:rFonts w:hint="eastAsia"/>
          <w:sz w:val="24"/>
        </w:rPr>
      </w:pPr>
    </w:p>
    <w:p w14:paraId="2FC9873B" w14:textId="77777777" w:rsidR="003A3850" w:rsidRDefault="003A3850">
      <w:pPr>
        <w:ind w:firstLineChars="100" w:firstLine="257"/>
        <w:rPr>
          <w:rFonts w:hint="eastAsia"/>
          <w:sz w:val="24"/>
        </w:rPr>
      </w:pPr>
    </w:p>
    <w:p w14:paraId="6155A7BE" w14:textId="77777777" w:rsidR="00AE25C1" w:rsidRDefault="00AE25C1">
      <w:pPr>
        <w:pStyle w:val="a4"/>
        <w:ind w:firstLineChars="1681" w:firstLine="4316"/>
        <w:jc w:val="both"/>
        <w:rPr>
          <w:rFonts w:hint="eastAsia"/>
          <w:sz w:val="24"/>
        </w:rPr>
      </w:pPr>
      <w:r>
        <w:rPr>
          <w:rFonts w:hint="eastAsia"/>
          <w:sz w:val="24"/>
        </w:rPr>
        <w:t>住所（所在地）</w:t>
      </w:r>
    </w:p>
    <w:p w14:paraId="2E10FE8A" w14:textId="77777777" w:rsidR="00AE25C1" w:rsidRDefault="00AE25C1">
      <w:pPr>
        <w:pStyle w:val="a4"/>
        <w:ind w:firstLineChars="1681" w:firstLine="4316"/>
        <w:jc w:val="both"/>
        <w:rPr>
          <w:rFonts w:hint="eastAsia"/>
          <w:sz w:val="24"/>
        </w:rPr>
      </w:pPr>
      <w:r>
        <w:rPr>
          <w:rFonts w:hint="eastAsia"/>
          <w:sz w:val="24"/>
        </w:rPr>
        <w:t>商号又は名称</w:t>
      </w:r>
    </w:p>
    <w:p w14:paraId="5D01B7CB" w14:textId="77777777" w:rsidR="00AE25C1" w:rsidRDefault="00AE25C1">
      <w:pPr>
        <w:pStyle w:val="a4"/>
        <w:ind w:firstLineChars="1681" w:firstLine="4316"/>
        <w:jc w:val="left"/>
        <w:rPr>
          <w:rFonts w:hint="eastAsia"/>
          <w:sz w:val="16"/>
        </w:rPr>
      </w:pPr>
      <w:r>
        <w:rPr>
          <w:rFonts w:hint="eastAsia"/>
          <w:sz w:val="24"/>
        </w:rPr>
        <w:t>代表者職氏名</w:t>
      </w:r>
      <w:r>
        <w:rPr>
          <w:rFonts w:hint="eastAsia"/>
        </w:rPr>
        <w:t xml:space="preserve">　　　　　　　　　　　　</w:t>
      </w:r>
      <w:r>
        <w:rPr>
          <w:rFonts w:ascii="ＭＳ 明朝" w:hAnsi="ＭＳ 明朝" w:hint="eastAsia"/>
        </w:rPr>
        <w:t xml:space="preserve">㊞　</w:t>
      </w:r>
      <w:r>
        <w:rPr>
          <w:rFonts w:ascii="ＭＳ 明朝" w:hAnsi="ＭＳ 明朝" w:hint="eastAsia"/>
          <w:sz w:val="16"/>
        </w:rPr>
        <w:t xml:space="preserve">　</w:t>
      </w:r>
    </w:p>
    <w:p w14:paraId="25F4C169" w14:textId="77777777" w:rsidR="00AE25C1" w:rsidRDefault="00AE25C1">
      <w:pPr>
        <w:pStyle w:val="a4"/>
        <w:wordWrap w:val="0"/>
        <w:ind w:firstLineChars="1779" w:firstLine="4568"/>
        <w:jc w:val="both"/>
        <w:rPr>
          <w:rFonts w:hint="eastAsia"/>
          <w:sz w:val="24"/>
        </w:rPr>
      </w:pPr>
      <w:r>
        <w:rPr>
          <w:rFonts w:hint="eastAsia"/>
          <w:sz w:val="24"/>
        </w:rPr>
        <w:t xml:space="preserve">（業者番号　　　　　　　　　　）　　</w:t>
      </w:r>
    </w:p>
    <w:p w14:paraId="39ACAABE" w14:textId="77777777" w:rsidR="00AE25C1" w:rsidRDefault="00AE25C1">
      <w:pPr>
        <w:pStyle w:val="a4"/>
        <w:wordWrap w:val="0"/>
        <w:ind w:firstLineChars="1779" w:firstLine="4568"/>
        <w:jc w:val="both"/>
        <w:rPr>
          <w:rFonts w:hint="eastAsia"/>
          <w:sz w:val="24"/>
        </w:rPr>
      </w:pPr>
    </w:p>
    <w:p w14:paraId="301F0D72" w14:textId="77777777" w:rsidR="00AE25C1" w:rsidRDefault="00AE25C1">
      <w:pPr>
        <w:jc w:val="center"/>
        <w:rPr>
          <w:rFonts w:hint="eastAsia"/>
          <w:sz w:val="36"/>
        </w:rPr>
      </w:pPr>
      <w:r>
        <w:rPr>
          <w:rFonts w:hint="eastAsia"/>
          <w:sz w:val="36"/>
        </w:rPr>
        <w:t>一般競争入札参加資格確認申請書</w:t>
      </w:r>
    </w:p>
    <w:p w14:paraId="3253A0C3" w14:textId="77777777" w:rsidR="00AE25C1" w:rsidRDefault="00AE25C1">
      <w:pPr>
        <w:pStyle w:val="a4"/>
        <w:jc w:val="center"/>
        <w:rPr>
          <w:rFonts w:hint="eastAsia"/>
          <w:sz w:val="24"/>
        </w:rPr>
      </w:pPr>
      <w:r>
        <w:rPr>
          <w:rFonts w:hint="eastAsia"/>
          <w:sz w:val="24"/>
        </w:rPr>
        <w:t>（入札後資格確認型一般競争入札用）</w:t>
      </w:r>
    </w:p>
    <w:p w14:paraId="4D4B2438" w14:textId="77777777" w:rsidR="00AE25C1" w:rsidRDefault="00AE25C1">
      <w:pPr>
        <w:pStyle w:val="a4"/>
        <w:rPr>
          <w:rFonts w:hint="eastAsia"/>
          <w:sz w:val="24"/>
        </w:rPr>
      </w:pPr>
    </w:p>
    <w:p w14:paraId="56B947D7" w14:textId="77777777" w:rsidR="00AE25C1" w:rsidRDefault="00580704" w:rsidP="005B2CDA">
      <w:pPr>
        <w:ind w:firstLineChars="100" w:firstLine="257"/>
        <w:rPr>
          <w:rFonts w:hint="eastAsia"/>
          <w:sz w:val="24"/>
        </w:rPr>
      </w:pPr>
      <w:r w:rsidRPr="00491E6B">
        <w:rPr>
          <w:rFonts w:hint="eastAsia"/>
          <w:sz w:val="24"/>
        </w:rPr>
        <w:t>令和</w:t>
      </w:r>
      <w:r w:rsidR="00EC4ECE">
        <w:rPr>
          <w:rFonts w:hint="eastAsia"/>
          <w:sz w:val="24"/>
        </w:rPr>
        <w:t>５</w:t>
      </w:r>
      <w:r w:rsidR="00AE25C1" w:rsidRPr="00491E6B">
        <w:rPr>
          <w:rFonts w:hint="eastAsia"/>
          <w:sz w:val="24"/>
        </w:rPr>
        <w:t>年</w:t>
      </w:r>
      <w:r w:rsidR="0086402D">
        <w:rPr>
          <w:rFonts w:hint="eastAsia"/>
          <w:sz w:val="24"/>
        </w:rPr>
        <w:t>１０</w:t>
      </w:r>
      <w:r w:rsidR="00D07261" w:rsidRPr="00F7669D">
        <w:rPr>
          <w:rFonts w:hint="eastAsia"/>
          <w:sz w:val="24"/>
        </w:rPr>
        <w:t>月</w:t>
      </w:r>
      <w:r w:rsidR="0092172A">
        <w:rPr>
          <w:rFonts w:hint="eastAsia"/>
          <w:sz w:val="24"/>
        </w:rPr>
        <w:t>４</w:t>
      </w:r>
      <w:r w:rsidR="005527C8" w:rsidRPr="00F7669D">
        <w:rPr>
          <w:rFonts w:hint="eastAsia"/>
          <w:sz w:val="24"/>
        </w:rPr>
        <w:t>日</w:t>
      </w:r>
      <w:r w:rsidR="00AE25C1" w:rsidRPr="00C47C88">
        <w:rPr>
          <w:rFonts w:hint="eastAsia"/>
          <w:sz w:val="24"/>
        </w:rPr>
        <w:t>付</w:t>
      </w:r>
      <w:r w:rsidR="00AE25C1" w:rsidRPr="00053ED0">
        <w:rPr>
          <w:rFonts w:hint="eastAsia"/>
          <w:sz w:val="24"/>
        </w:rPr>
        <w:t>けで入札公告のありました下記業務に係る一般競争入</w:t>
      </w:r>
      <w:r w:rsidR="00AE25C1">
        <w:rPr>
          <w:rFonts w:hint="eastAsia"/>
          <w:sz w:val="24"/>
        </w:rPr>
        <w:t>札の参加資格について確認を受けるため、</w:t>
      </w:r>
      <w:r w:rsidR="008655C1">
        <w:rPr>
          <w:rFonts w:hint="eastAsia"/>
          <w:sz w:val="24"/>
        </w:rPr>
        <w:t>下記の書類を添えて</w:t>
      </w:r>
      <w:r w:rsidR="00AE25C1">
        <w:rPr>
          <w:rFonts w:hint="eastAsia"/>
          <w:sz w:val="24"/>
        </w:rPr>
        <w:t>申請します。</w:t>
      </w:r>
    </w:p>
    <w:p w14:paraId="1D05F898" w14:textId="77777777" w:rsidR="00AE25C1" w:rsidRDefault="00AE25C1">
      <w:pPr>
        <w:ind w:firstLineChars="100" w:firstLine="257"/>
        <w:rPr>
          <w:rFonts w:hint="eastAsia"/>
          <w:sz w:val="24"/>
        </w:rPr>
      </w:pPr>
      <w:r>
        <w:rPr>
          <w:rFonts w:hint="eastAsia"/>
          <w:sz w:val="24"/>
        </w:rPr>
        <w:t>なお、地方自治法施行令第１６７条の４及び広島市契約規則第２条の規定に該当しない者であること、この業務に係る入札公告に定める競争入札参加資格を満たしていること</w:t>
      </w:r>
      <w:r w:rsidR="00707B04">
        <w:rPr>
          <w:rFonts w:hint="eastAsia"/>
          <w:sz w:val="24"/>
        </w:rPr>
        <w:t>については</w:t>
      </w:r>
      <w:r>
        <w:rPr>
          <w:rFonts w:hint="eastAsia"/>
          <w:sz w:val="24"/>
        </w:rPr>
        <w:t>事実と相違ないことを誓約します。</w:t>
      </w:r>
    </w:p>
    <w:p w14:paraId="091EB1DE" w14:textId="77777777" w:rsidR="00AE25C1" w:rsidRDefault="00AE25C1">
      <w:pPr>
        <w:pStyle w:val="a3"/>
        <w:jc w:val="both"/>
        <w:rPr>
          <w:rFonts w:hint="eastAsia"/>
          <w:sz w:val="24"/>
        </w:rPr>
      </w:pPr>
    </w:p>
    <w:p w14:paraId="799A5288" w14:textId="77777777" w:rsidR="00383C57" w:rsidRPr="00383C57" w:rsidRDefault="00383C57" w:rsidP="00383C57">
      <w:pPr>
        <w:rPr>
          <w:rFonts w:hint="eastAsia"/>
        </w:rPr>
      </w:pPr>
    </w:p>
    <w:p w14:paraId="305D3726" w14:textId="77777777" w:rsidR="00AE25C1" w:rsidRDefault="00AE25C1">
      <w:pPr>
        <w:pStyle w:val="a3"/>
        <w:rPr>
          <w:rFonts w:hint="eastAsia"/>
          <w:sz w:val="24"/>
        </w:rPr>
      </w:pPr>
      <w:r>
        <w:rPr>
          <w:rFonts w:hint="eastAsia"/>
          <w:sz w:val="24"/>
        </w:rPr>
        <w:t>記</w:t>
      </w:r>
    </w:p>
    <w:p w14:paraId="03197D82" w14:textId="77777777" w:rsidR="00AE25C1" w:rsidRDefault="00AE25C1">
      <w:pPr>
        <w:rPr>
          <w:rFonts w:hint="eastAsia"/>
          <w:sz w:val="24"/>
        </w:rPr>
      </w:pPr>
    </w:p>
    <w:p w14:paraId="03F08965" w14:textId="77777777" w:rsidR="00964D71" w:rsidRDefault="00964D71">
      <w:pPr>
        <w:rPr>
          <w:rFonts w:hint="eastAsia"/>
          <w:sz w:val="24"/>
        </w:rPr>
      </w:pPr>
    </w:p>
    <w:p w14:paraId="3DD39EC4" w14:textId="77777777" w:rsidR="00AC613A" w:rsidRDefault="008655C1" w:rsidP="00AC613A">
      <w:pPr>
        <w:rPr>
          <w:sz w:val="24"/>
        </w:rPr>
      </w:pPr>
      <w:r>
        <w:rPr>
          <w:rFonts w:hint="eastAsia"/>
          <w:sz w:val="24"/>
        </w:rPr>
        <w:t>１</w:t>
      </w:r>
      <w:r w:rsidR="00AC613A">
        <w:rPr>
          <w:rFonts w:hint="eastAsia"/>
          <w:sz w:val="24"/>
        </w:rPr>
        <w:t xml:space="preserve">　</w:t>
      </w:r>
      <w:r w:rsidR="00AE25C1" w:rsidRPr="00A50FA2">
        <w:rPr>
          <w:rFonts w:hint="eastAsia"/>
          <w:sz w:val="24"/>
        </w:rPr>
        <w:t>業務名</w:t>
      </w:r>
    </w:p>
    <w:p w14:paraId="7A7EA313" w14:textId="77777777" w:rsidR="00ED3D9D" w:rsidRPr="00760D40" w:rsidRDefault="008D54A4" w:rsidP="00AC613A">
      <w:pPr>
        <w:ind w:firstLineChars="200" w:firstLine="514"/>
        <w:rPr>
          <w:rFonts w:hint="eastAsia"/>
          <w:sz w:val="24"/>
        </w:rPr>
      </w:pPr>
      <w:r w:rsidRPr="00760D40">
        <w:rPr>
          <w:rFonts w:ascii="ＭＳ 明朝" w:hAnsi="ＭＳ 明朝" w:hint="eastAsia"/>
          <w:sz w:val="24"/>
        </w:rPr>
        <w:t>核兵器禁止条約第２回締約国会議への出席等に係る通訳者手配等業務</w:t>
      </w:r>
    </w:p>
    <w:p w14:paraId="674317AC" w14:textId="77777777" w:rsidR="00AE25C1" w:rsidRDefault="00AC613A" w:rsidP="008655C1">
      <w:pPr>
        <w:rPr>
          <w:sz w:val="24"/>
        </w:rPr>
      </w:pPr>
      <w:r>
        <w:rPr>
          <w:rFonts w:hint="eastAsia"/>
          <w:sz w:val="24"/>
        </w:rPr>
        <w:t xml:space="preserve">２　</w:t>
      </w:r>
      <w:r w:rsidR="008655C1" w:rsidRPr="008655C1">
        <w:rPr>
          <w:rFonts w:hint="eastAsia"/>
          <w:sz w:val="24"/>
        </w:rPr>
        <w:t>添付書類</w:t>
      </w:r>
    </w:p>
    <w:p w14:paraId="13F0006C" w14:textId="77777777" w:rsidR="008655C1" w:rsidRPr="008655C1" w:rsidRDefault="00417669" w:rsidP="00417669">
      <w:pPr>
        <w:ind w:leftChars="100" w:left="227" w:firstLineChars="100" w:firstLine="257"/>
        <w:rPr>
          <w:rFonts w:hint="eastAsia"/>
          <w:sz w:val="24"/>
        </w:rPr>
      </w:pPr>
      <w:r w:rsidRPr="00417669">
        <w:rPr>
          <w:rFonts w:hint="eastAsia"/>
          <w:sz w:val="24"/>
        </w:rPr>
        <w:t>過去</w:t>
      </w:r>
      <w:r w:rsidR="00650DC2">
        <w:rPr>
          <w:rFonts w:hint="eastAsia"/>
          <w:sz w:val="24"/>
        </w:rPr>
        <w:t>５</w:t>
      </w:r>
      <w:r w:rsidRPr="00417669">
        <w:rPr>
          <w:rFonts w:hint="eastAsia"/>
          <w:sz w:val="24"/>
        </w:rPr>
        <w:t>年間で、核軍縮や核兵器廃絶をテーマとする国際会議</w:t>
      </w:r>
      <w:r w:rsidR="00650DC2">
        <w:rPr>
          <w:rFonts w:hint="eastAsia"/>
          <w:sz w:val="24"/>
        </w:rPr>
        <w:t>等</w:t>
      </w:r>
      <w:r w:rsidRPr="00417669">
        <w:rPr>
          <w:rFonts w:hint="eastAsia"/>
          <w:sz w:val="24"/>
        </w:rPr>
        <w:t>において</w:t>
      </w:r>
      <w:r w:rsidR="006A564A">
        <w:rPr>
          <w:rFonts w:hint="eastAsia"/>
          <w:sz w:val="24"/>
        </w:rPr>
        <w:t>、</w:t>
      </w:r>
      <w:r w:rsidRPr="00417669">
        <w:rPr>
          <w:rFonts w:hint="eastAsia"/>
          <w:sz w:val="24"/>
        </w:rPr>
        <w:t>国・地方公共団体、または当財団の通訳者手配</w:t>
      </w:r>
      <w:r w:rsidR="009A4565">
        <w:rPr>
          <w:rFonts w:hint="eastAsia"/>
          <w:sz w:val="24"/>
        </w:rPr>
        <w:t>等</w:t>
      </w:r>
      <w:r w:rsidRPr="00417669">
        <w:rPr>
          <w:rFonts w:hint="eastAsia"/>
          <w:sz w:val="24"/>
        </w:rPr>
        <w:t>業務を受注した実績があることを確認できるもの（契約書の写し等）</w:t>
      </w:r>
    </w:p>
    <w:p w14:paraId="794CE807" w14:textId="77777777" w:rsidR="00152114" w:rsidRDefault="00152114" w:rsidP="00FE7A9C">
      <w:pPr>
        <w:rPr>
          <w:rFonts w:hint="eastAsia"/>
          <w:sz w:val="24"/>
        </w:rPr>
      </w:pPr>
    </w:p>
    <w:p w14:paraId="166E489C" w14:textId="77777777" w:rsidR="00152114" w:rsidRPr="009A4565" w:rsidRDefault="00152114" w:rsidP="00FE7A9C">
      <w:pPr>
        <w:rPr>
          <w:rFonts w:hint="eastAsia"/>
          <w:sz w:val="24"/>
        </w:rPr>
      </w:pPr>
    </w:p>
    <w:p w14:paraId="1FE44A16" w14:textId="77777777" w:rsidR="00152114" w:rsidRPr="00AD0E8E" w:rsidRDefault="00152114" w:rsidP="00FE7A9C">
      <w:pPr>
        <w:rPr>
          <w:rFonts w:hint="eastAsia"/>
          <w:sz w:val="24"/>
        </w:rPr>
      </w:pPr>
    </w:p>
    <w:p w14:paraId="13FAF76D" w14:textId="77777777" w:rsidR="00AE25C1" w:rsidRDefault="00AE25C1">
      <w:pPr>
        <w:ind w:firstLineChars="100" w:firstLine="257"/>
        <w:rPr>
          <w:sz w:val="24"/>
        </w:rPr>
      </w:pPr>
    </w:p>
    <w:p w14:paraId="1DF2C460" w14:textId="77777777" w:rsidR="00417669" w:rsidRDefault="00417669">
      <w:pPr>
        <w:ind w:firstLineChars="100" w:firstLine="257"/>
        <w:rPr>
          <w:rFonts w:hint="eastAsia"/>
          <w:sz w:val="24"/>
        </w:rPr>
      </w:pPr>
    </w:p>
    <w:p w14:paraId="05645E10" w14:textId="77777777" w:rsidR="00AE25C1" w:rsidRDefault="00AE25C1">
      <w:pPr>
        <w:ind w:firstLineChars="200" w:firstLine="514"/>
        <w:rPr>
          <w:rFonts w:hint="eastAsia"/>
          <w:sz w:val="24"/>
        </w:rPr>
      </w:pPr>
      <w:r>
        <w:rPr>
          <w:rFonts w:hint="eastAsia"/>
          <w:sz w:val="24"/>
        </w:rPr>
        <w:t>問合せ先</w:t>
      </w:r>
    </w:p>
    <w:p w14:paraId="76792E5A" w14:textId="77777777" w:rsidR="00AE25C1" w:rsidRDefault="00AE25C1">
      <w:pPr>
        <w:ind w:firstLineChars="200" w:firstLine="514"/>
        <w:rPr>
          <w:rFonts w:hint="eastAsia"/>
          <w:sz w:val="24"/>
        </w:rPr>
      </w:pPr>
      <w:r>
        <w:rPr>
          <w:rFonts w:hint="eastAsia"/>
          <w:sz w:val="24"/>
        </w:rPr>
        <w:t xml:space="preserve">　担当者：</w:t>
      </w:r>
      <w:r w:rsidR="00DE73E8">
        <w:rPr>
          <w:rFonts w:hint="eastAsia"/>
          <w:sz w:val="24"/>
        </w:rPr>
        <w:t xml:space="preserve">　　　</w:t>
      </w:r>
      <w:r>
        <w:rPr>
          <w:rFonts w:hint="eastAsia"/>
          <w:sz w:val="24"/>
        </w:rPr>
        <w:t xml:space="preserve">　　　　　　　　　部署：</w:t>
      </w:r>
    </w:p>
    <w:p w14:paraId="21F428C9" w14:textId="77777777" w:rsidR="00AE25C1" w:rsidRDefault="00AE25C1">
      <w:pPr>
        <w:ind w:firstLineChars="200" w:firstLine="514"/>
        <w:rPr>
          <w:rFonts w:hint="eastAsia"/>
          <w:sz w:val="24"/>
        </w:rPr>
      </w:pPr>
      <w:r>
        <w:rPr>
          <w:rFonts w:hint="eastAsia"/>
          <w:sz w:val="24"/>
        </w:rPr>
        <w:t xml:space="preserve">　電　話：（</w:t>
      </w:r>
      <w:r w:rsidR="00DE73E8">
        <w:rPr>
          <w:rFonts w:hint="eastAsia"/>
          <w:sz w:val="24"/>
        </w:rPr>
        <w:t xml:space="preserve">　　　</w:t>
      </w:r>
      <w:r>
        <w:rPr>
          <w:rFonts w:hint="eastAsia"/>
          <w:sz w:val="24"/>
        </w:rPr>
        <w:t>）</w:t>
      </w:r>
      <w:r w:rsidR="00DE73E8">
        <w:rPr>
          <w:rFonts w:hint="eastAsia"/>
          <w:sz w:val="24"/>
        </w:rPr>
        <w:t xml:space="preserve">　　　　</w:t>
      </w:r>
      <w:r>
        <w:rPr>
          <w:rFonts w:hint="eastAsia"/>
          <w:sz w:val="24"/>
        </w:rPr>
        <w:t>－</w:t>
      </w:r>
      <w:r w:rsidR="00DE73E8">
        <w:rPr>
          <w:rFonts w:hint="eastAsia"/>
          <w:sz w:val="24"/>
        </w:rPr>
        <w:t xml:space="preserve">　　　</w:t>
      </w:r>
    </w:p>
    <w:p w14:paraId="2ECD64B0" w14:textId="77777777" w:rsidR="00AE25C1" w:rsidRDefault="00AE25C1"/>
    <w:sectPr w:rsidR="00AE25C1" w:rsidSect="003A3850">
      <w:headerReference w:type="default" r:id="rId7"/>
      <w:type w:val="nextColumn"/>
      <w:pgSz w:w="11907" w:h="16840" w:code="9"/>
      <w:pgMar w:top="1701" w:right="1418" w:bottom="1418" w:left="1418" w:header="720" w:footer="720" w:gutter="0"/>
      <w:cols w:space="425"/>
      <w:docGrid w:type="linesAndChars" w:linePitch="343" w:charSpace="3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38BEE" w14:textId="77777777" w:rsidR="00D3263D" w:rsidRDefault="00D3263D">
      <w:r>
        <w:separator/>
      </w:r>
    </w:p>
  </w:endnote>
  <w:endnote w:type="continuationSeparator" w:id="0">
    <w:p w14:paraId="74D2F220" w14:textId="77777777" w:rsidR="00D3263D" w:rsidRDefault="00D32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C7A39" w14:textId="77777777" w:rsidR="00D3263D" w:rsidRDefault="00D3263D">
      <w:r>
        <w:separator/>
      </w:r>
    </w:p>
  </w:footnote>
  <w:footnote w:type="continuationSeparator" w:id="0">
    <w:p w14:paraId="7A1AD3A7" w14:textId="77777777" w:rsidR="00D3263D" w:rsidRDefault="00D32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5B4FE" w14:textId="77777777" w:rsidR="00AE25C1" w:rsidRDefault="00AE25C1">
    <w:pPr>
      <w:pStyle w:val="a6"/>
      <w:jc w:val="right"/>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rawingGridHorizontalSpacing w:val="110"/>
  <w:drawingGridVerticalSpacing w:val="343"/>
  <w:displayHorizontalDrawingGridEvery w:val="0"/>
  <w:characterSpacingControl w:val="compressPunctuation"/>
  <w:hdrShapeDefaults>
    <o:shapedefaults v:ext="edit" spidmax="3074">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bAwNjE1MjI3NzFV0lEKTi0uzszPAykwqgUA+Em2kywAAAA="/>
  </w:docVars>
  <w:rsids>
    <w:rsidRoot w:val="003A3850"/>
    <w:rsid w:val="00053ED0"/>
    <w:rsid w:val="000574CA"/>
    <w:rsid w:val="000F36BE"/>
    <w:rsid w:val="00111F77"/>
    <w:rsid w:val="00113ABE"/>
    <w:rsid w:val="00146926"/>
    <w:rsid w:val="00152114"/>
    <w:rsid w:val="00160F6C"/>
    <w:rsid w:val="001734B0"/>
    <w:rsid w:val="001A17BE"/>
    <w:rsid w:val="001A7131"/>
    <w:rsid w:val="001B16D5"/>
    <w:rsid w:val="001B4C7A"/>
    <w:rsid w:val="001C6955"/>
    <w:rsid w:val="00213465"/>
    <w:rsid w:val="0022152A"/>
    <w:rsid w:val="00275783"/>
    <w:rsid w:val="002775EB"/>
    <w:rsid w:val="00280776"/>
    <w:rsid w:val="002874EB"/>
    <w:rsid w:val="002A5092"/>
    <w:rsid w:val="002B0C00"/>
    <w:rsid w:val="002C6730"/>
    <w:rsid w:val="002F52E1"/>
    <w:rsid w:val="00307CE5"/>
    <w:rsid w:val="00383C57"/>
    <w:rsid w:val="00393BF5"/>
    <w:rsid w:val="003A282C"/>
    <w:rsid w:val="003A3850"/>
    <w:rsid w:val="003A509C"/>
    <w:rsid w:val="003B3D20"/>
    <w:rsid w:val="003D374F"/>
    <w:rsid w:val="004029A7"/>
    <w:rsid w:val="00402FC9"/>
    <w:rsid w:val="00417669"/>
    <w:rsid w:val="004541EA"/>
    <w:rsid w:val="00460F63"/>
    <w:rsid w:val="00465A0D"/>
    <w:rsid w:val="004709E4"/>
    <w:rsid w:val="00491E6B"/>
    <w:rsid w:val="004C2E67"/>
    <w:rsid w:val="004C5CF7"/>
    <w:rsid w:val="004F0E32"/>
    <w:rsid w:val="004F624D"/>
    <w:rsid w:val="004F7EE4"/>
    <w:rsid w:val="00516C7E"/>
    <w:rsid w:val="00530D19"/>
    <w:rsid w:val="00542565"/>
    <w:rsid w:val="00546C5A"/>
    <w:rsid w:val="00547848"/>
    <w:rsid w:val="005527C8"/>
    <w:rsid w:val="00580704"/>
    <w:rsid w:val="00584060"/>
    <w:rsid w:val="005B2CDA"/>
    <w:rsid w:val="005F4C7D"/>
    <w:rsid w:val="006070BD"/>
    <w:rsid w:val="0063703B"/>
    <w:rsid w:val="0064655F"/>
    <w:rsid w:val="006501C9"/>
    <w:rsid w:val="00650DC2"/>
    <w:rsid w:val="006672AE"/>
    <w:rsid w:val="006748FA"/>
    <w:rsid w:val="00676AA7"/>
    <w:rsid w:val="006A564A"/>
    <w:rsid w:val="006B3C80"/>
    <w:rsid w:val="006D5431"/>
    <w:rsid w:val="006F61DC"/>
    <w:rsid w:val="00707B04"/>
    <w:rsid w:val="00727359"/>
    <w:rsid w:val="00760D40"/>
    <w:rsid w:val="00767B27"/>
    <w:rsid w:val="00784F1F"/>
    <w:rsid w:val="007B3B8E"/>
    <w:rsid w:val="007C1692"/>
    <w:rsid w:val="007D5E3D"/>
    <w:rsid w:val="007E2050"/>
    <w:rsid w:val="007E68ED"/>
    <w:rsid w:val="0084169E"/>
    <w:rsid w:val="00841D93"/>
    <w:rsid w:val="00845C68"/>
    <w:rsid w:val="008517D3"/>
    <w:rsid w:val="008638DA"/>
    <w:rsid w:val="0086402D"/>
    <w:rsid w:val="008655C1"/>
    <w:rsid w:val="00880E70"/>
    <w:rsid w:val="00897A29"/>
    <w:rsid w:val="008C14B8"/>
    <w:rsid w:val="008D54A4"/>
    <w:rsid w:val="008F58F3"/>
    <w:rsid w:val="00905840"/>
    <w:rsid w:val="00920B06"/>
    <w:rsid w:val="0092172A"/>
    <w:rsid w:val="00954C73"/>
    <w:rsid w:val="00964D71"/>
    <w:rsid w:val="00972D29"/>
    <w:rsid w:val="00991BC5"/>
    <w:rsid w:val="009A4565"/>
    <w:rsid w:val="009B3DAD"/>
    <w:rsid w:val="009B54C5"/>
    <w:rsid w:val="009B6D5D"/>
    <w:rsid w:val="009B7805"/>
    <w:rsid w:val="009D4F50"/>
    <w:rsid w:val="009E7A26"/>
    <w:rsid w:val="00A169C7"/>
    <w:rsid w:val="00A35235"/>
    <w:rsid w:val="00A43777"/>
    <w:rsid w:val="00A45634"/>
    <w:rsid w:val="00A50FA2"/>
    <w:rsid w:val="00A707FC"/>
    <w:rsid w:val="00AA50EC"/>
    <w:rsid w:val="00AC613A"/>
    <w:rsid w:val="00AD0E8E"/>
    <w:rsid w:val="00AE25C1"/>
    <w:rsid w:val="00AE420E"/>
    <w:rsid w:val="00AE79DC"/>
    <w:rsid w:val="00B12477"/>
    <w:rsid w:val="00B45549"/>
    <w:rsid w:val="00B565EE"/>
    <w:rsid w:val="00B60C49"/>
    <w:rsid w:val="00B60D2C"/>
    <w:rsid w:val="00B72D53"/>
    <w:rsid w:val="00B7424F"/>
    <w:rsid w:val="00B94B35"/>
    <w:rsid w:val="00BD7C24"/>
    <w:rsid w:val="00BF3F86"/>
    <w:rsid w:val="00C40797"/>
    <w:rsid w:val="00C47C88"/>
    <w:rsid w:val="00C5273B"/>
    <w:rsid w:val="00C66BE2"/>
    <w:rsid w:val="00C852B2"/>
    <w:rsid w:val="00CA69F1"/>
    <w:rsid w:val="00CA6BB1"/>
    <w:rsid w:val="00CC51F3"/>
    <w:rsid w:val="00CC76F8"/>
    <w:rsid w:val="00CE200B"/>
    <w:rsid w:val="00CF32CF"/>
    <w:rsid w:val="00D07261"/>
    <w:rsid w:val="00D15B32"/>
    <w:rsid w:val="00D3263D"/>
    <w:rsid w:val="00D73025"/>
    <w:rsid w:val="00D74C80"/>
    <w:rsid w:val="00D84872"/>
    <w:rsid w:val="00D87DD2"/>
    <w:rsid w:val="00DA34EC"/>
    <w:rsid w:val="00DA6FC7"/>
    <w:rsid w:val="00DD39D8"/>
    <w:rsid w:val="00DE5C95"/>
    <w:rsid w:val="00DE73E8"/>
    <w:rsid w:val="00E26C47"/>
    <w:rsid w:val="00E54EB9"/>
    <w:rsid w:val="00EB0B0E"/>
    <w:rsid w:val="00EC4ECE"/>
    <w:rsid w:val="00ED3D9D"/>
    <w:rsid w:val="00F115D1"/>
    <w:rsid w:val="00F312AA"/>
    <w:rsid w:val="00F40CFC"/>
    <w:rsid w:val="00F4296C"/>
    <w:rsid w:val="00F7669D"/>
    <w:rsid w:val="00FA1A89"/>
    <w:rsid w:val="00FA6131"/>
    <w:rsid w:val="00FA794C"/>
    <w:rsid w:val="00FC2367"/>
    <w:rsid w:val="00FE7A9C"/>
    <w:rsid w:val="00FF68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v:textbox inset="5.85pt,.7pt,5.85pt,.7pt"/>
    </o:shapedefaults>
    <o:shapelayout v:ext="edit">
      <o:idmap v:ext="edit" data="2"/>
    </o:shapelayout>
  </w:shapeDefaults>
  <w:decimalSymbol w:val="."/>
  <w:listSeparator w:val=","/>
  <w14:docId w14:val="0030C0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Note Heading"/>
    <w:basedOn w:val="a"/>
    <w:next w:val="a"/>
    <w:pPr>
      <w:jc w:val="center"/>
    </w:pPr>
  </w:style>
  <w:style w:type="paragraph" w:styleId="a4">
    <w:name w:val="Closing"/>
    <w:basedOn w:val="a"/>
    <w:pPr>
      <w:jc w:val="right"/>
    </w:pPr>
  </w:style>
  <w:style w:type="paragraph" w:styleId="a5">
    <w:name w:val="Date"/>
    <w:basedOn w:val="a"/>
    <w:next w:val="a"/>
  </w:style>
  <w:style w:type="paragraph" w:styleId="a6">
    <w:name w:val="header"/>
    <w:basedOn w:val="a"/>
    <w:pPr>
      <w:tabs>
        <w:tab w:val="center" w:pos="4252"/>
        <w:tab w:val="right" w:pos="8504"/>
      </w:tabs>
      <w:snapToGrid w:val="0"/>
    </w:pPr>
  </w:style>
  <w:style w:type="paragraph" w:styleId="a7">
    <w:name w:val="Balloon Text"/>
    <w:basedOn w:val="a"/>
    <w:semiHidden/>
    <w:rsid w:val="005527C8"/>
    <w:rPr>
      <w:rFonts w:ascii="Arial" w:eastAsia="ＭＳ ゴシック" w:hAnsi="Arial"/>
      <w:sz w:val="18"/>
      <w:szCs w:val="18"/>
    </w:rPr>
  </w:style>
  <w:style w:type="paragraph" w:styleId="a8">
    <w:name w:val="footer"/>
    <w:basedOn w:val="a"/>
    <w:link w:val="a9"/>
    <w:rsid w:val="00AD0E8E"/>
    <w:pPr>
      <w:tabs>
        <w:tab w:val="center" w:pos="4252"/>
        <w:tab w:val="right" w:pos="8504"/>
      </w:tabs>
      <w:snapToGrid w:val="0"/>
    </w:pPr>
  </w:style>
  <w:style w:type="character" w:customStyle="1" w:styleId="a9">
    <w:name w:val="フッター (文字)"/>
    <w:link w:val="a8"/>
    <w:rsid w:val="00AD0E8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58320-C465-4955-A788-86BEA51EE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72</Words>
  <Characters>415</Characters>
  <Application>Microsoft Office Word</Application>
  <DocSecurity>0</DocSecurity>
  <Lines>3</Lines>
  <Paragraphs>1</Paragraphs>
  <ScaleCrop>false</ScaleCrop>
  <Company/>
  <LinksUpToDate>false</LinksUpToDate>
  <CharactersWithSpaces>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07:19:00Z</dcterms:created>
  <dcterms:modified xsi:type="dcterms:W3CDTF">2023-10-02T07:19:00Z</dcterms:modified>
</cp:coreProperties>
</file>